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A4191" w:rsidRDefault="00BD1E67">
      <w:pPr>
        <w:pStyle w:val="Titre"/>
      </w:pPr>
      <w:r>
        <w:t>Отчёт по лабораторной работе №6</w:t>
      </w:r>
    </w:p>
    <w:p w:rsidR="000A4191" w:rsidRDefault="00BD1E67">
      <w:pPr>
        <w:pStyle w:val="Sous-titre"/>
      </w:pPr>
      <w:r>
        <w:t>Поиск файлов. Перенаправление ввода-вывода. Просмотр запущенных процессов</w:t>
      </w:r>
    </w:p>
    <w:p w:rsidR="000A4191" w:rsidRDefault="00BD1E67">
      <w:pPr>
        <w:pStyle w:val="Author"/>
      </w:pPr>
      <w:r>
        <w:t>Алламе Ормиз НФИбд-01-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737512887"/>
        <w:docPartObj>
          <w:docPartGallery w:val="Table of Contents"/>
          <w:docPartUnique/>
        </w:docPartObj>
      </w:sdtPr>
      <w:sdtEndPr/>
      <w:sdtContent>
        <w:p w:rsidR="000A4191" w:rsidRDefault="00BD1E67">
          <w:pPr>
            <w:pStyle w:val="En-ttedetabledesmatires"/>
          </w:pPr>
          <w:r>
            <w:t>Содержание</w:t>
          </w:r>
        </w:p>
        <w:p w:rsidR="00154046" w:rsidRDefault="00BD1E67">
          <w:pPr>
            <w:pStyle w:val="TM1"/>
            <w:tabs>
              <w:tab w:val="left" w:pos="440"/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154046">
            <w:fldChar w:fldCharType="separate"/>
          </w:r>
          <w:hyperlink w:anchor="_Toc102838620" w:history="1">
            <w:r w:rsidR="00154046" w:rsidRPr="006425AE">
              <w:rPr>
                <w:rStyle w:val="Lienhypertexte"/>
                <w:noProof/>
              </w:rPr>
              <w:t>1</w:t>
            </w:r>
            <w:r w:rsidR="00154046">
              <w:rPr>
                <w:noProof/>
              </w:rPr>
              <w:tab/>
            </w:r>
            <w:r w:rsidR="00154046" w:rsidRPr="006425AE">
              <w:rPr>
                <w:rStyle w:val="Lienhypertexte"/>
                <w:noProof/>
              </w:rPr>
              <w:t>Цель работы</w:t>
            </w:r>
            <w:r w:rsidR="00154046">
              <w:rPr>
                <w:noProof/>
                <w:webHidden/>
              </w:rPr>
              <w:tab/>
            </w:r>
            <w:r w:rsidR="00154046">
              <w:rPr>
                <w:noProof/>
                <w:webHidden/>
              </w:rPr>
              <w:fldChar w:fldCharType="begin"/>
            </w:r>
            <w:r w:rsidR="00154046">
              <w:rPr>
                <w:noProof/>
                <w:webHidden/>
              </w:rPr>
              <w:instrText xml:space="preserve"> PAGEREF _Toc102838620 \h </w:instrText>
            </w:r>
            <w:r w:rsidR="00154046">
              <w:rPr>
                <w:noProof/>
                <w:webHidden/>
              </w:rPr>
            </w:r>
            <w:r w:rsidR="00154046">
              <w:rPr>
                <w:noProof/>
                <w:webHidden/>
              </w:rPr>
              <w:fldChar w:fldCharType="separate"/>
            </w:r>
            <w:r w:rsidR="00154046">
              <w:rPr>
                <w:noProof/>
                <w:webHidden/>
              </w:rPr>
              <w:t>1</w:t>
            </w:r>
            <w:r w:rsidR="00154046">
              <w:rPr>
                <w:noProof/>
                <w:webHidden/>
              </w:rPr>
              <w:fldChar w:fldCharType="end"/>
            </w:r>
          </w:hyperlink>
        </w:p>
        <w:p w:rsidR="00154046" w:rsidRDefault="00154046">
          <w:pPr>
            <w:pStyle w:val="TM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02838621" w:history="1">
            <w:r w:rsidRPr="006425AE">
              <w:rPr>
                <w:rStyle w:val="Lienhypertexte"/>
                <w:noProof/>
              </w:rPr>
              <w:t>2</w:t>
            </w:r>
            <w:r>
              <w:rPr>
                <w:noProof/>
              </w:rPr>
              <w:tab/>
            </w:r>
            <w:r w:rsidRPr="006425AE">
              <w:rPr>
                <w:rStyle w:val="Lienhypertexte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8386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4046" w:rsidRDefault="00154046">
          <w:pPr>
            <w:pStyle w:val="TM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02838622" w:history="1">
            <w:r w:rsidRPr="006425AE">
              <w:rPr>
                <w:rStyle w:val="Lienhypertexte"/>
                <w:noProof/>
              </w:rPr>
              <w:t>3</w:t>
            </w:r>
            <w:r>
              <w:rPr>
                <w:noProof/>
              </w:rPr>
              <w:tab/>
            </w:r>
            <w:r w:rsidRPr="006425AE">
              <w:rPr>
                <w:rStyle w:val="Lienhypertexte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8386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4046" w:rsidRDefault="00154046">
          <w:pPr>
            <w:pStyle w:val="TM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02838623" w:history="1">
            <w:r w:rsidRPr="006425AE">
              <w:rPr>
                <w:rStyle w:val="Lienhypertexte"/>
                <w:noProof/>
              </w:rPr>
              <w:t>4</w:t>
            </w:r>
            <w:r>
              <w:rPr>
                <w:noProof/>
              </w:rPr>
              <w:tab/>
            </w:r>
            <w:r w:rsidRPr="006425AE">
              <w:rPr>
                <w:rStyle w:val="Lienhypertexte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8386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4191" w:rsidRDefault="00BD1E67">
          <w:r>
            <w:fldChar w:fldCharType="end"/>
          </w:r>
        </w:p>
      </w:sdtContent>
    </w:sdt>
    <w:p w:rsidR="000A4191" w:rsidRDefault="00BD1E67" w:rsidP="00154046">
      <w:pPr>
        <w:pStyle w:val="Titre1"/>
        <w:numPr>
          <w:ilvl w:val="0"/>
          <w:numId w:val="7"/>
        </w:numPr>
      </w:pPr>
      <w:bookmarkStart w:id="0" w:name="цель-работы"/>
      <w:bookmarkStart w:id="1" w:name="_Toc102838620"/>
      <w:r>
        <w:t>Цель работы</w:t>
      </w:r>
      <w:bookmarkEnd w:id="1"/>
    </w:p>
    <w:p w:rsidR="00154046" w:rsidRPr="00154046" w:rsidRDefault="00154046" w:rsidP="00154046">
      <w:pPr>
        <w:pStyle w:val="Corpsdetexte"/>
      </w:pPr>
    </w:p>
    <w:p w:rsidR="00154046" w:rsidRPr="00154046" w:rsidRDefault="00154046" w:rsidP="00154046">
      <w:pPr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bookmarkStart w:id="2" w:name="выполнение-лабораторной-работы"/>
      <w:bookmarkStart w:id="3" w:name="_Toc102838621"/>
      <w:bookmarkStart w:id="4" w:name="_GoBack"/>
      <w:bookmarkEnd w:id="0"/>
      <w:r w:rsidRPr="00154046">
        <w:rPr>
          <w:rFonts w:ascii="Times New Roman" w:hAnsi="Times New Roman" w:cs="Times New Roman"/>
        </w:rPr>
        <w:t>Ознакомление с инструментами поиска файлов и фильтрации текстовых данных.</w:t>
      </w:r>
    </w:p>
    <w:p w:rsidR="00154046" w:rsidRPr="00154046" w:rsidRDefault="00154046" w:rsidP="00154046">
      <w:pPr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 w:rsidRPr="00154046">
        <w:rPr>
          <w:rFonts w:ascii="Times New Roman" w:hAnsi="Times New Roman" w:cs="Times New Roman"/>
        </w:rPr>
        <w:t>Приобретение практических навыков: по управлению процессами (и заданиями), по</w:t>
      </w:r>
    </w:p>
    <w:p w:rsidR="00154046" w:rsidRPr="00154046" w:rsidRDefault="00154046" w:rsidP="00154046">
      <w:pPr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 w:rsidRPr="00154046">
        <w:rPr>
          <w:rFonts w:ascii="Times New Roman" w:hAnsi="Times New Roman" w:cs="Times New Roman"/>
        </w:rPr>
        <w:t>проверке использования диска и обслуживанию файловых систем.</w:t>
      </w:r>
    </w:p>
    <w:bookmarkEnd w:id="4"/>
    <w:p w:rsidR="000A4191" w:rsidRDefault="00BD1E67" w:rsidP="00154046">
      <w:pPr>
        <w:pStyle w:val="Titre1"/>
      </w:pPr>
      <w:r>
        <w:rPr>
          <w:rStyle w:val="SectionNumber"/>
        </w:rPr>
        <w:t>2</w:t>
      </w:r>
      <w:r>
        <w:tab/>
        <w:t>Выполнение лабораторной работы</w:t>
      </w:r>
      <w:bookmarkEnd w:id="3"/>
    </w:p>
    <w:p w:rsidR="000A4191" w:rsidRDefault="00BD1E67">
      <w:pPr>
        <w:pStyle w:val="FirstParagraph"/>
      </w:pPr>
      <w:r>
        <w:t xml:space="preserve">1 Включаем компьютер, и </w:t>
      </w:r>
      <w:r>
        <w:t>заходим в учетную запись.</w:t>
      </w:r>
    </w:p>
    <w:p w:rsidR="000A4191" w:rsidRDefault="00BD1E67">
      <w:pPr>
        <w:pStyle w:val="Corpsdetexte"/>
      </w:pPr>
      <w:r>
        <w:t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 w:rsidR="000A4191" w:rsidRDefault="00BD1E67">
      <w:pPr>
        <w:pStyle w:val="CaptionedFigure"/>
      </w:pPr>
      <w:bookmarkStart w:id="5" w:name="fig:001"/>
      <w:r>
        <w:rPr>
          <w:noProof/>
          <w:lang w:val="fr-FR" w:eastAsia="fr-FR"/>
        </w:rPr>
        <w:lastRenderedPageBreak/>
        <w:drawing>
          <wp:inline distT="0" distB="0" distL="0" distR="0">
            <wp:extent cx="5334000" cy="4184920"/>
            <wp:effectExtent l="0" t="0" r="0" b="0"/>
            <wp:docPr id="1" name="Picture" descr="Figure 1: Запись в фай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4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:rsidR="000A4191" w:rsidRDefault="00BD1E67">
      <w:pPr>
        <w:pStyle w:val="ImageCaption"/>
      </w:pPr>
      <w:r>
        <w:t>Figure 1: Запись в файл</w:t>
      </w:r>
    </w:p>
    <w:p w:rsidR="000A4191" w:rsidRDefault="00BD1E67">
      <w:pPr>
        <w:pStyle w:val="Corpsdetexte"/>
      </w:pPr>
      <w:r>
        <w:t>3 Выведем имена всех файлов из file.txt, имеющих ра</w:t>
      </w:r>
      <w:r>
        <w:t>сширение .conf, после чего запишем их в новый текстовой файл conf.txt.</w:t>
      </w:r>
    </w:p>
    <w:p w:rsidR="000A4191" w:rsidRDefault="00BD1E67">
      <w:pPr>
        <w:pStyle w:val="CaptionedFigure"/>
      </w:pPr>
      <w:bookmarkStart w:id="6" w:name="fig:002"/>
      <w:r>
        <w:rPr>
          <w:noProof/>
          <w:lang w:val="fr-FR" w:eastAsia="fr-FR"/>
        </w:rPr>
        <w:lastRenderedPageBreak/>
        <w:drawing>
          <wp:inline distT="0" distB="0" distL="0" distR="0">
            <wp:extent cx="5334000" cy="2981675"/>
            <wp:effectExtent l="0" t="0" r="0" b="0"/>
            <wp:docPr id="2" name="Picture" descr="Figure 2: Поиск расширения .conf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1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:rsidR="000A4191" w:rsidRDefault="00BD1E67">
      <w:pPr>
        <w:pStyle w:val="ImageCaption"/>
      </w:pPr>
      <w:r>
        <w:t>Figure 2: Поиск расширения .conf</w:t>
      </w:r>
    </w:p>
    <w:p w:rsidR="000A4191" w:rsidRDefault="00BD1E67">
      <w:pPr>
        <w:pStyle w:val="Corpsdetexte"/>
      </w:pPr>
      <w:r>
        <w:t>4 Определили, какие файлы в нашем домашнем каталоге имеют имена, начинавшиеся с символа c?</w:t>
      </w:r>
    </w:p>
    <w:p w:rsidR="000A4191" w:rsidRDefault="00BD1E67">
      <w:pPr>
        <w:pStyle w:val="CaptionedFigure"/>
      </w:pPr>
      <w:bookmarkStart w:id="7" w:name="fig:003"/>
      <w:r>
        <w:rPr>
          <w:noProof/>
          <w:lang w:val="fr-FR" w:eastAsia="fr-FR"/>
        </w:rPr>
        <w:drawing>
          <wp:inline distT="0" distB="0" distL="0" distR="0">
            <wp:extent cx="5334000" cy="2760296"/>
            <wp:effectExtent l="0" t="0" r="0" b="0"/>
            <wp:docPr id="3" name="Picture" descr="Figure 3: Поиск файл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:rsidR="000A4191" w:rsidRDefault="00BD1E67">
      <w:pPr>
        <w:pStyle w:val="ImageCaption"/>
      </w:pPr>
      <w:r>
        <w:t>Figure 3: Поиск файлов</w:t>
      </w:r>
    </w:p>
    <w:p w:rsidR="000A4191" w:rsidRDefault="00BD1E67">
      <w:pPr>
        <w:pStyle w:val="Corpsdetexte"/>
      </w:pPr>
      <w:r>
        <w:t>5 Выведем на экран (постранично) и</w:t>
      </w:r>
      <w:r>
        <w:t>мена файлов из каталога /etc, начинающиеся с символа h.</w:t>
      </w:r>
    </w:p>
    <w:p w:rsidR="000A4191" w:rsidRPr="00154046" w:rsidRDefault="00BD1E67">
      <w:pPr>
        <w:pStyle w:val="SourceCode"/>
        <w:rPr>
          <w:lang w:val="en-US"/>
        </w:rPr>
      </w:pPr>
      <w:r w:rsidRPr="00154046">
        <w:rPr>
          <w:rStyle w:val="VerbatimChar"/>
          <w:lang w:val="en-US"/>
        </w:rPr>
        <w:t xml:space="preserve">find /etc -name "h*" -print | less </w:t>
      </w:r>
    </w:p>
    <w:p w:rsidR="000A4191" w:rsidRDefault="00BD1E67">
      <w:pPr>
        <w:pStyle w:val="CaptionedFigure"/>
      </w:pPr>
      <w:bookmarkStart w:id="8" w:name="fig:004"/>
      <w:r>
        <w:rPr>
          <w:noProof/>
          <w:lang w:val="fr-FR" w:eastAsia="fr-FR"/>
        </w:rPr>
        <w:lastRenderedPageBreak/>
        <w:drawing>
          <wp:inline distT="0" distB="0" distL="0" distR="0">
            <wp:extent cx="5334000" cy="3576204"/>
            <wp:effectExtent l="0" t="0" r="0" b="0"/>
            <wp:docPr id="4" name="Picture" descr="Figure 4: Поиск файл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6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:rsidR="000A4191" w:rsidRDefault="00BD1E67">
      <w:pPr>
        <w:pStyle w:val="ImageCaption"/>
      </w:pPr>
      <w:r>
        <w:t>Figure 4: Поиск файлов</w:t>
      </w:r>
    </w:p>
    <w:p w:rsidR="000A4191" w:rsidRDefault="00BD1E67">
      <w:pPr>
        <w:pStyle w:val="Corpsdetexte"/>
      </w:pPr>
      <w:r>
        <w:t>6 Запустили в фоновом режиме процесс, который будет записывать в файл ~/logfile файлы, имена которых начинаются с log. Процесс выполнен</w:t>
      </w:r>
    </w:p>
    <w:p w:rsidR="000A4191" w:rsidRDefault="00BD1E67">
      <w:pPr>
        <w:pStyle w:val="Corpsdetexte"/>
      </w:pPr>
      <w:r>
        <w:t>7 У</w:t>
      </w:r>
      <w:r>
        <w:t>далили файл ~/logfile. Но сначала убили процесс в нем.</w:t>
      </w:r>
    </w:p>
    <w:p w:rsidR="000A4191" w:rsidRDefault="00BD1E67">
      <w:pPr>
        <w:pStyle w:val="CaptionedFigure"/>
      </w:pPr>
      <w:bookmarkStart w:id="9" w:name="fig:005"/>
      <w:r>
        <w:rPr>
          <w:noProof/>
          <w:lang w:val="fr-FR" w:eastAsia="fr-FR"/>
        </w:rPr>
        <w:drawing>
          <wp:inline distT="0" distB="0" distL="0" distR="0">
            <wp:extent cx="5334000" cy="818406"/>
            <wp:effectExtent l="0" t="0" r="0" b="0"/>
            <wp:docPr id="5" name="Picture" descr="Figure 5: Фоновый запуск процесс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8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:rsidR="000A4191" w:rsidRDefault="00BD1E67">
      <w:pPr>
        <w:pStyle w:val="ImageCaption"/>
      </w:pPr>
      <w:r>
        <w:t>Figure 5: Фоновый запуск процесса</w:t>
      </w:r>
    </w:p>
    <w:p w:rsidR="000A4191" w:rsidRDefault="00BD1E67">
      <w:pPr>
        <w:pStyle w:val="Corpsdetexte"/>
      </w:pPr>
      <w:r>
        <w:t>8 Запустили из консоли в фоновом режиме редактор gedit.</w:t>
      </w:r>
    </w:p>
    <w:p w:rsidR="000A4191" w:rsidRDefault="00BD1E67">
      <w:pPr>
        <w:pStyle w:val="Corpsdetexte"/>
      </w:pPr>
      <w:r>
        <w:t>9 Определили идентификатор процесса gedit, используя команду ps, конвейер и фильтр grep</w:t>
      </w:r>
    </w:p>
    <w:p w:rsidR="000A4191" w:rsidRDefault="00BD1E67">
      <w:pPr>
        <w:pStyle w:val="Corpsdetexte"/>
      </w:pPr>
      <w:r>
        <w:t>10 Прочитали справку (man) команды kill, после чего используйте её для завершения процесса gedit.</w:t>
      </w:r>
    </w:p>
    <w:p w:rsidR="000A4191" w:rsidRDefault="00BD1E67">
      <w:pPr>
        <w:pStyle w:val="CaptionedFigure"/>
      </w:pPr>
      <w:bookmarkStart w:id="10" w:name="fig:006"/>
      <w:r>
        <w:rPr>
          <w:noProof/>
          <w:lang w:val="fr-FR" w:eastAsia="fr-FR"/>
        </w:rPr>
        <w:lastRenderedPageBreak/>
        <w:drawing>
          <wp:inline distT="0" distB="0" distL="0" distR="0">
            <wp:extent cx="5334000" cy="1511446"/>
            <wp:effectExtent l="0" t="0" r="0" b="0"/>
            <wp:docPr id="6" name="Picture" descr="Figure 6: Фоновый запуск и завершение процесс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1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:rsidR="000A4191" w:rsidRDefault="00BD1E67">
      <w:pPr>
        <w:pStyle w:val="ImageCaption"/>
      </w:pPr>
      <w:r>
        <w:t>Figure 6: Фоновый запуск и завершение процесса</w:t>
      </w:r>
    </w:p>
    <w:p w:rsidR="000A4191" w:rsidRDefault="00BD1E67">
      <w:pPr>
        <w:pStyle w:val="Corpsdetexte"/>
      </w:pPr>
      <w:r>
        <w:t>11 Выполним команды df и du, предварительно получив более подробную информацию об этих командах, с помощью ко</w:t>
      </w:r>
      <w:r>
        <w:t>манды man.</w:t>
      </w:r>
    </w:p>
    <w:p w:rsidR="000A4191" w:rsidRDefault="00BD1E67">
      <w:pPr>
        <w:pStyle w:val="CaptionedFigure"/>
      </w:pPr>
      <w:bookmarkStart w:id="11" w:name="fig:007"/>
      <w:r>
        <w:rPr>
          <w:noProof/>
          <w:lang w:val="fr-FR" w:eastAsia="fr-FR"/>
        </w:rPr>
        <w:drawing>
          <wp:inline distT="0" distB="0" distL="0" distR="0">
            <wp:extent cx="5334000" cy="3578638"/>
            <wp:effectExtent l="0" t="0" r="0" b="0"/>
            <wp:docPr id="7" name="Picture" descr="Figure 7: Справка по команде df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8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:rsidR="000A4191" w:rsidRDefault="00BD1E67">
      <w:pPr>
        <w:pStyle w:val="ImageCaption"/>
      </w:pPr>
      <w:r>
        <w:t>Figure 7: Справка по команде df</w:t>
      </w:r>
    </w:p>
    <w:p w:rsidR="000A4191" w:rsidRDefault="00BD1E67">
      <w:pPr>
        <w:pStyle w:val="CaptionedFigure"/>
      </w:pPr>
      <w:bookmarkStart w:id="12" w:name="fig:008"/>
      <w:r>
        <w:rPr>
          <w:noProof/>
          <w:lang w:val="fr-FR" w:eastAsia="fr-FR"/>
        </w:rPr>
        <w:lastRenderedPageBreak/>
        <w:drawing>
          <wp:inline distT="0" distB="0" distL="0" distR="0">
            <wp:extent cx="5334000" cy="3477808"/>
            <wp:effectExtent l="0" t="0" r="0" b="0"/>
            <wp:docPr id="8" name="Picture" descr="Figure 8: Запуск команды df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7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:rsidR="000A4191" w:rsidRDefault="00BD1E67">
      <w:pPr>
        <w:pStyle w:val="ImageCaption"/>
      </w:pPr>
      <w:r>
        <w:t>Figure 8: Запуск команды df</w:t>
      </w:r>
    </w:p>
    <w:p w:rsidR="000A4191" w:rsidRDefault="00BD1E67">
      <w:pPr>
        <w:pStyle w:val="CaptionedFigure"/>
      </w:pPr>
      <w:bookmarkStart w:id="13" w:name="fig:009"/>
      <w:r>
        <w:rPr>
          <w:noProof/>
          <w:lang w:val="fr-FR" w:eastAsia="fr-FR"/>
        </w:rPr>
        <w:drawing>
          <wp:inline distT="0" distB="0" distL="0" distR="0">
            <wp:extent cx="5334000" cy="1097871"/>
            <wp:effectExtent l="0" t="0" r="0" b="0"/>
            <wp:docPr id="9" name="Picture" descr="Figure 9: Справка по команде du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7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:rsidR="000A4191" w:rsidRDefault="00BD1E67">
      <w:pPr>
        <w:pStyle w:val="ImageCaption"/>
      </w:pPr>
      <w:r>
        <w:t>Figure 9: Справка по команде du</w:t>
      </w:r>
    </w:p>
    <w:p w:rsidR="000A4191" w:rsidRDefault="00BD1E67">
      <w:pPr>
        <w:pStyle w:val="CaptionedFigure"/>
      </w:pPr>
      <w:bookmarkStart w:id="14" w:name="fig:010"/>
      <w:r>
        <w:rPr>
          <w:noProof/>
          <w:lang w:val="fr-FR" w:eastAsia="fr-FR"/>
        </w:rPr>
        <w:lastRenderedPageBreak/>
        <w:drawing>
          <wp:inline distT="0" distB="0" distL="0" distR="0">
            <wp:extent cx="4995511" cy="4466122"/>
            <wp:effectExtent l="0" t="0" r="0" b="0"/>
            <wp:docPr id="10" name="Picture" descr="Figure 10: Запуск команды du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5511" cy="4466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:rsidR="000A4191" w:rsidRDefault="00BD1E67">
      <w:pPr>
        <w:pStyle w:val="ImageCaption"/>
      </w:pPr>
      <w:r>
        <w:t>Figure 10: Запуск команды du</w:t>
      </w:r>
    </w:p>
    <w:p w:rsidR="000A4191" w:rsidRDefault="00BD1E67">
      <w:pPr>
        <w:pStyle w:val="Corpsdetexte"/>
      </w:pPr>
      <w:r>
        <w:t>12 Воспользовавшись справкой команды find, вывести имена всех директорий, имеющихся в нашем домашнем каталоге.</w:t>
      </w:r>
    </w:p>
    <w:p w:rsidR="000A4191" w:rsidRDefault="00BD1E67">
      <w:pPr>
        <w:pStyle w:val="SourceCode"/>
      </w:pPr>
      <w:r>
        <w:rPr>
          <w:rStyle w:val="VerbatimChar"/>
        </w:rPr>
        <w:t>find ~ -type d</w:t>
      </w:r>
    </w:p>
    <w:p w:rsidR="000A4191" w:rsidRDefault="00BD1E67">
      <w:pPr>
        <w:pStyle w:val="CaptionedFigure"/>
      </w:pPr>
      <w:bookmarkStart w:id="15" w:name="fig:011"/>
      <w:r>
        <w:rPr>
          <w:noProof/>
          <w:lang w:val="fr-FR" w:eastAsia="fr-FR"/>
        </w:rPr>
        <w:lastRenderedPageBreak/>
        <w:drawing>
          <wp:inline distT="0" distB="0" distL="0" distR="0">
            <wp:extent cx="5334000" cy="3906212"/>
            <wp:effectExtent l="0" t="0" r="0" b="0"/>
            <wp:docPr id="11" name="Picture" descr="Figure 11: Поиск директор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6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:rsidR="000A4191" w:rsidRDefault="00BD1E67">
      <w:pPr>
        <w:pStyle w:val="ImageCaption"/>
      </w:pPr>
      <w:r>
        <w:t>Figure 11: Поиск директорий</w:t>
      </w:r>
    </w:p>
    <w:p w:rsidR="000A4191" w:rsidRDefault="00BD1E67">
      <w:pPr>
        <w:pStyle w:val="Titre1"/>
      </w:pPr>
      <w:bookmarkStart w:id="16" w:name="вывод"/>
      <w:bookmarkStart w:id="17" w:name="_Toc102838622"/>
      <w:bookmarkEnd w:id="2"/>
      <w:r>
        <w:rPr>
          <w:rStyle w:val="SectionNumber"/>
        </w:rPr>
        <w:t>3</w:t>
      </w:r>
      <w:r>
        <w:tab/>
        <w:t>Вывод</w:t>
      </w:r>
      <w:bookmarkEnd w:id="17"/>
    </w:p>
    <w:p w:rsidR="000A4191" w:rsidRDefault="00BD1E67">
      <w:pPr>
        <w:pStyle w:val="FirstParagraph"/>
      </w:pPr>
      <w:r>
        <w:t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p w:rsidR="000A4191" w:rsidRDefault="00BD1E67">
      <w:pPr>
        <w:pStyle w:val="Titre1"/>
      </w:pPr>
      <w:bookmarkStart w:id="18" w:name="контрольные-вопросы"/>
      <w:bookmarkStart w:id="19" w:name="_Toc102838623"/>
      <w:bookmarkEnd w:id="16"/>
      <w:r>
        <w:rPr>
          <w:rStyle w:val="SectionNumber"/>
        </w:rPr>
        <w:t>4</w:t>
      </w:r>
      <w:r>
        <w:tab/>
        <w:t>Контрольные вопросы</w:t>
      </w:r>
      <w:bookmarkEnd w:id="19"/>
    </w:p>
    <w:p w:rsidR="000A4191" w:rsidRDefault="00BD1E67">
      <w:pPr>
        <w:pStyle w:val="Compact"/>
        <w:numPr>
          <w:ilvl w:val="0"/>
          <w:numId w:val="2"/>
        </w:numPr>
      </w:pPr>
      <w:r>
        <w:t>Какие потоки ввода вывод</w:t>
      </w:r>
      <w:r>
        <w:t>а вы знаете? Ответ:</w:t>
      </w:r>
    </w:p>
    <w:p w:rsidR="000A4191" w:rsidRDefault="00BD1E67">
      <w:pPr>
        <w:numPr>
          <w:ilvl w:val="0"/>
          <w:numId w:val="3"/>
        </w:numPr>
      </w:pPr>
      <w:r>
        <w:t>stdin — стандартный поток ввода (клавиатура),</w:t>
      </w:r>
    </w:p>
    <w:p w:rsidR="000A4191" w:rsidRDefault="00BD1E67">
      <w:pPr>
        <w:numPr>
          <w:ilvl w:val="0"/>
          <w:numId w:val="3"/>
        </w:numPr>
      </w:pPr>
      <w:r>
        <w:t>stdout — стандартный поток вывода (консоль),</w:t>
      </w:r>
    </w:p>
    <w:p w:rsidR="000A4191" w:rsidRDefault="00BD1E67">
      <w:pPr>
        <w:numPr>
          <w:ilvl w:val="0"/>
          <w:numId w:val="3"/>
        </w:numPr>
      </w:pPr>
      <w:r>
        <w:t>stderr — стандартный поток вывод сообщений об ошибках на экран</w:t>
      </w:r>
    </w:p>
    <w:p w:rsidR="000A4191" w:rsidRDefault="00BD1E67">
      <w:pPr>
        <w:numPr>
          <w:ilvl w:val="0"/>
          <w:numId w:val="4"/>
        </w:numPr>
      </w:pPr>
      <w:r>
        <w:t>Объясните разницу между операцией &gt; и &gt;&gt; Ответ: Разница заключается в том, что Сим</w:t>
      </w:r>
      <w:r>
        <w:t>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 w:rsidR="000A4191" w:rsidRDefault="00BD1E67">
      <w:pPr>
        <w:numPr>
          <w:ilvl w:val="0"/>
          <w:numId w:val="4"/>
        </w:numPr>
      </w:pPr>
      <w:r>
        <w:lastRenderedPageBreak/>
        <w:t>Что такое конвейер? Ответ: Конвейер – это способ связи между двумя программами. Например: конвейе</w:t>
      </w:r>
      <w:r>
        <w:t>р pipe служит для объединения простых команд или утилит в цепочки, в которых результат работы предыдущей команды передается последующей. Синтаксис у конвейера следующий: команда1 | команда 2</w:t>
      </w:r>
    </w:p>
    <w:p w:rsidR="000A4191" w:rsidRDefault="00BD1E67">
      <w:pPr>
        <w:numPr>
          <w:ilvl w:val="0"/>
          <w:numId w:val="4"/>
        </w:numPr>
      </w:pPr>
      <w:r>
        <w:t xml:space="preserve">Что такое процесс? Чем это понятие отличается от программы? </w:t>
      </w:r>
      <w:r>
        <w:t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 w:rsidR="000A4191" w:rsidRDefault="00BD1E67">
      <w:pPr>
        <w:numPr>
          <w:ilvl w:val="0"/>
          <w:numId w:val="4"/>
        </w:numPr>
      </w:pPr>
      <w:r>
        <w:t>Что такое PID и GID? Ответ: Во первых id — UNIX-утилита, выводящая информацию об указанном</w:t>
      </w:r>
      <w:r>
        <w:t xml:space="preserve"> пользователе USERNAME или текущем пользователе, который запустил данную команду и не указал явно имя пользователя.</w:t>
      </w:r>
    </w:p>
    <w:p w:rsidR="000A4191" w:rsidRDefault="00BD1E67">
      <w:pPr>
        <w:pStyle w:val="Compact"/>
        <w:numPr>
          <w:ilvl w:val="0"/>
          <w:numId w:val="5"/>
        </w:numPr>
      </w:pPr>
      <w:r>
        <w:t>GID – (Group ID) - идентификатор группы</w:t>
      </w:r>
    </w:p>
    <w:p w:rsidR="000A4191" w:rsidRDefault="00BD1E67">
      <w:pPr>
        <w:pStyle w:val="Compact"/>
        <w:numPr>
          <w:ilvl w:val="0"/>
          <w:numId w:val="5"/>
        </w:numPr>
      </w:pPr>
      <w:r>
        <w:t>UID – (User ID) - идентификатор группы Обычно UID является — положительным целым число м в диапазоне</w:t>
      </w:r>
      <w:r>
        <w:t xml:space="preserve"> от 0 до 65535, по которому в системе однозначно отслеживаются действия пользователя</w:t>
      </w:r>
    </w:p>
    <w:p w:rsidR="000A4191" w:rsidRDefault="00BD1E67">
      <w:pPr>
        <w:numPr>
          <w:ilvl w:val="0"/>
          <w:numId w:val="6"/>
        </w:numPr>
      </w:pPr>
      <w:r>
        <w:t>Что такое задачи и какая команда позволяет ими управлять? Ответ: Запущенные фоном программы называются задачами(процессами) (jobs). Ими можно управлять с помощью команды j</w:t>
      </w:r>
      <w:r>
        <w:t>obs, которая выводит список запущенных в данный момент процессов. Для завершения процесса необходимо выполнить команду : kill % номер задачи</w:t>
      </w:r>
    </w:p>
    <w:p w:rsidR="000A4191" w:rsidRDefault="00BD1E67">
      <w:pPr>
        <w:numPr>
          <w:ilvl w:val="0"/>
          <w:numId w:val="6"/>
        </w:numPr>
      </w:pPr>
      <w:r>
        <w:t>Найдите информацию об утилитах top и htop. Каковы их функции? Ответ: Top это консольная команда, которая выводит сп</w:t>
      </w:r>
      <w:r>
        <w:t>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</w:t>
      </w:r>
      <w:r>
        <w:t>ии о них.</w:t>
      </w:r>
    </w:p>
    <w:p w:rsidR="000A4191" w:rsidRDefault="00BD1E67">
      <w:pPr>
        <w:numPr>
          <w:ilvl w:val="0"/>
          <w:numId w:val="6"/>
        </w:numPr>
      </w:pPr>
      <w:r>
        <w:t xml:space="preserve">Назовите и дайте характеристику команде поиска файлов. Приведите примеры использования этой команды. Ответ: Команда find используется для поиска и отображения имен файлов, соответствующих заданной строке символов. Синтаксис: find trek [-options] </w:t>
      </w:r>
      <w:r>
        <w:t>Пример: Задача - Вывести на экран имена файлов из каталога /etc и его подкаталогов, Заканчивающихся на k: find ~ -name "*k" -print</w:t>
      </w:r>
    </w:p>
    <w:p w:rsidR="000A4191" w:rsidRDefault="00BD1E67">
      <w:pPr>
        <w:numPr>
          <w:ilvl w:val="0"/>
          <w:numId w:val="6"/>
        </w:numPr>
      </w:pPr>
      <w:r>
        <w:t>Можно ли по контексту (содержанию) найти файл? Если да, то как? Ответ: Можно, команда grep способна обрабатывать вывод других</w:t>
      </w:r>
      <w:r>
        <w:t xml:space="preserve"> файлов. Для этого надо использовать конвейер, связав вывод команды с вводом grep. Пример: Задача - показать строки в каталоге /dreams с именами начинающимися на t, в которых есть фраза: I like of Operating systems grep I like of Operating systems t*</w:t>
      </w:r>
    </w:p>
    <w:p w:rsidR="000A4191" w:rsidRDefault="00BD1E67">
      <w:pPr>
        <w:numPr>
          <w:ilvl w:val="0"/>
          <w:numId w:val="6"/>
        </w:numPr>
      </w:pPr>
      <w:r>
        <w:lastRenderedPageBreak/>
        <w:t>Как о</w:t>
      </w:r>
      <w:r>
        <w:t>пределить объем свободной памяти на жёстком диске? Ответ: Команда df показывает размер каждого смонтированного раздела диска. Например команда: df -h</w:t>
      </w:r>
    </w:p>
    <w:p w:rsidR="000A4191" w:rsidRDefault="00BD1E67">
      <w:pPr>
        <w:numPr>
          <w:ilvl w:val="0"/>
          <w:numId w:val="6"/>
        </w:numPr>
      </w:pPr>
      <w:r>
        <w:t xml:space="preserve">Как определить объем вашего домашнего каталога? Ответ: Команда du показывает число килобайт, используемое </w:t>
      </w:r>
      <w:r>
        <w:t>каждым файлом или каталогом. Например команда: du -sh</w:t>
      </w:r>
    </w:p>
    <w:p w:rsidR="000A4191" w:rsidRDefault="00BD1E67">
      <w:pPr>
        <w:numPr>
          <w:ilvl w:val="0"/>
          <w:numId w:val="6"/>
        </w:numPr>
      </w:pPr>
      <w:r>
        <w:t>Как удалить зависший процесс? 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</w:t>
      </w:r>
      <w:r>
        <w:t>етра PID процесса. PID можно узнать с помощью команд ps, grep, top или htop</w:t>
      </w:r>
      <w:bookmarkEnd w:id="18"/>
    </w:p>
    <w:sectPr w:rsidR="000A419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D1E67" w:rsidRDefault="00BD1E67">
      <w:pPr>
        <w:spacing w:after="0"/>
      </w:pPr>
      <w:r>
        <w:separator/>
      </w:r>
    </w:p>
  </w:endnote>
  <w:endnote w:type="continuationSeparator" w:id="0">
    <w:p w:rsidR="00BD1E67" w:rsidRDefault="00BD1E6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D1E67" w:rsidRDefault="00BD1E67">
      <w:r>
        <w:separator/>
      </w:r>
    </w:p>
  </w:footnote>
  <w:footnote w:type="continuationSeparator" w:id="0">
    <w:p w:rsidR="00BD1E67" w:rsidRDefault="00BD1E6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B3CBBDEE"/>
    <w:multiLevelType w:val="multilevel"/>
    <w:tmpl w:val="273C9B96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1" w15:restartNumberingAfterBreak="0">
    <w:nsid w:val="EA454B4C"/>
    <w:multiLevelType w:val="multilevel"/>
    <w:tmpl w:val="0A9C820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24AE69A0"/>
    <w:multiLevelType w:val="hybridMultilevel"/>
    <w:tmpl w:val="AF4EB9AA"/>
    <w:lvl w:ilvl="0" w:tplc="3C6664CE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1AE401"/>
    <w:multiLevelType w:val="multilevel"/>
    <w:tmpl w:val="0054DF2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4" w15:restartNumberingAfterBreak="0">
    <w:nsid w:val="47261BAD"/>
    <w:multiLevelType w:val="multilevel"/>
    <w:tmpl w:val="24E83394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4FBE019A"/>
    <w:multiLevelType w:val="multilevel"/>
    <w:tmpl w:val="54802F46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71315DCA"/>
    <w:multiLevelType w:val="multilevel"/>
    <w:tmpl w:val="CABAEF70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num w:numId="1">
    <w:abstractNumId w:val="3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A4191"/>
    <w:rsid w:val="00154046"/>
    <w:rsid w:val="004E29B3"/>
    <w:rsid w:val="00590D07"/>
    <w:rsid w:val="00784D58"/>
    <w:rsid w:val="008D6863"/>
    <w:rsid w:val="00B86B75"/>
    <w:rsid w:val="00BC48D5"/>
    <w:rsid w:val="00BD1E67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11ED2A5-0AE8-4A5F-B938-24A828EFEB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uiPriority w:val="99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M1">
    <w:name w:val="toc 1"/>
    <w:basedOn w:val="Normal"/>
    <w:next w:val="Normal"/>
    <w:autoRedefine/>
    <w:uiPriority w:val="39"/>
    <w:unhideWhenUsed/>
    <w:rsid w:val="00154046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0</Pages>
  <Words>916</Words>
  <Characters>5042</Characters>
  <Application>Microsoft Office Word</Application>
  <DocSecurity>0</DocSecurity>
  <Lines>42</Lines>
  <Paragraphs>11</Paragraphs>
  <ScaleCrop>false</ScaleCrop>
  <Company>HP</Company>
  <LinksUpToDate>false</LinksUpToDate>
  <CharactersWithSpaces>59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лламе Ормиз НФИбд-01-21</dc:creator>
  <cp:keywords/>
  <cp:lastModifiedBy>utilisateur</cp:lastModifiedBy>
  <cp:revision>2</cp:revision>
  <dcterms:created xsi:type="dcterms:W3CDTF">2022-05-06T11:15:00Z</dcterms:created>
  <dcterms:modified xsi:type="dcterms:W3CDTF">2022-05-07T16:5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оиск файлов. Перенаправление ввода-вывода. Просмотр запущенных процессов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